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E33142" w14:textId="1B7F684F" w:rsidR="005B3DD1" w:rsidRDefault="00DB29BF" w:rsidP="00DB29BF">
      <w:pPr>
        <w:pStyle w:val="Heading1"/>
      </w:pPr>
      <w:r>
        <w:t>Software requirements</w:t>
      </w:r>
    </w:p>
    <w:p w14:paraId="01D1588C" w14:textId="159C544E" w:rsidR="00DB29BF" w:rsidRDefault="00DB29BF" w:rsidP="00DB29BF">
      <w:pPr>
        <w:pStyle w:val="Heading2"/>
      </w:pPr>
      <w:r>
        <w:t>Introduction</w:t>
      </w:r>
    </w:p>
    <w:p w14:paraId="295AE39E" w14:textId="1EDAEF7B" w:rsidR="00DB29BF" w:rsidRDefault="00DB29BF" w:rsidP="00DB29BF"/>
    <w:p w14:paraId="5021F54F" w14:textId="5EA4C0CD" w:rsidR="00DB29BF" w:rsidRDefault="00DB29BF" w:rsidP="00DB29BF">
      <w:pPr>
        <w:pStyle w:val="Heading2"/>
      </w:pPr>
      <w:r>
        <w:t>Requirements Gathering</w:t>
      </w:r>
    </w:p>
    <w:p w14:paraId="71856C89" w14:textId="26A1AB79" w:rsidR="00DB29BF" w:rsidRDefault="00DB29BF" w:rsidP="00DB29BF"/>
    <w:p w14:paraId="233C036C" w14:textId="651C5396" w:rsidR="00DB29BF" w:rsidRDefault="006B5EA7" w:rsidP="006B5EA7">
      <w:pPr>
        <w:pStyle w:val="Heading2"/>
      </w:pPr>
      <w:r>
        <w:t>System Requirements</w:t>
      </w:r>
    </w:p>
    <w:p w14:paraId="0ABF80E1" w14:textId="6FBFF3FA" w:rsidR="006B5EA7" w:rsidRDefault="006B5EA7" w:rsidP="006B5EA7"/>
    <w:p w14:paraId="427336F7" w14:textId="59106CCF" w:rsidR="00A573FC" w:rsidRPr="00144E0D" w:rsidRDefault="006B5EA7" w:rsidP="00A573FC">
      <w:pPr>
        <w:pStyle w:val="Heading3"/>
      </w:pPr>
      <w:r>
        <w:t>Functional Requirements</w:t>
      </w:r>
    </w:p>
    <w:p w14:paraId="29038E59" w14:textId="7616F059" w:rsidR="006B5EA7" w:rsidRDefault="00E716B7" w:rsidP="006B5EA7">
      <w:r>
        <w:t>F1</w:t>
      </w:r>
      <w:r>
        <w:tab/>
      </w:r>
      <w:bookmarkStart w:id="0" w:name="_GoBack"/>
      <w:bookmarkEnd w:id="0"/>
    </w:p>
    <w:p w14:paraId="1EBEE00C" w14:textId="77777777" w:rsidR="00A573FC" w:rsidRDefault="00A573FC" w:rsidP="006B5EA7"/>
    <w:p w14:paraId="1A8B6C5A" w14:textId="6D517AAA" w:rsidR="006B5EA7" w:rsidRPr="006B5EA7" w:rsidRDefault="006B5EA7" w:rsidP="006B5EA7">
      <w:pPr>
        <w:pStyle w:val="Heading3"/>
      </w:pPr>
      <w:r>
        <w:t>Non-functional Requirements</w:t>
      </w:r>
    </w:p>
    <w:sectPr w:rsidR="006B5EA7" w:rsidRPr="006B5E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xMzc1MrMwNTM2NTBR0lEKTi0uzszPAykwrAUADha+nCwAAAA="/>
  </w:docVars>
  <w:rsids>
    <w:rsidRoot w:val="00E534A1"/>
    <w:rsid w:val="00144E0D"/>
    <w:rsid w:val="005B3DD1"/>
    <w:rsid w:val="006B5EA7"/>
    <w:rsid w:val="00A573FC"/>
    <w:rsid w:val="00DB29BF"/>
    <w:rsid w:val="00E534A1"/>
    <w:rsid w:val="00E71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BEBB1"/>
  <w15:chartTrackingRefBased/>
  <w15:docId w15:val="{18A9A588-8652-4793-8757-07D8D4098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29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29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5EA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29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29B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B5EA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144E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0</Words>
  <Characters>1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ner, Alex W (UG - Computer Science)</dc:creator>
  <cp:keywords/>
  <dc:description/>
  <cp:lastModifiedBy>Turner, Alex W (UG - Computer Science)</cp:lastModifiedBy>
  <cp:revision>3</cp:revision>
  <dcterms:created xsi:type="dcterms:W3CDTF">2020-01-02T19:38:00Z</dcterms:created>
  <dcterms:modified xsi:type="dcterms:W3CDTF">2020-01-02T19:44:00Z</dcterms:modified>
</cp:coreProperties>
</file>